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6A47BD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6A47BD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663BD1" w14:paraId="58FFFEC4" w14:textId="77777777" w:rsidTr="006A47BD">
        <w:tc>
          <w:tcPr>
            <w:tcW w:w="6974" w:type="dxa"/>
          </w:tcPr>
          <w:p w14:paraId="393E9E37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 xml:space="preserve"> des vacances</w:t>
            </w:r>
          </w:p>
          <w:p w14:paraId="32486E63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 xml:space="preserve"> celebrez</w:t>
            </w:r>
          </w:p>
          <w:p w14:paraId="1FBF8D9B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>tu</w:t>
            </w:r>
            <w:proofErr w:type="gramEnd"/>
            <w:r w:rsidRPr="00533736">
              <w:rPr>
                <w:rFonts w:ascii="Times New Roman" w:eastAsia="宋体" w:hAnsi="Times New Roman"/>
                <w:sz w:val="28"/>
                <w:lang w:val="fr-FR"/>
              </w:rPr>
              <w:t xml:space="preserve"> celebrez</w:t>
            </w:r>
          </w:p>
          <w:p w14:paraId="12A82B48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/>
                <w:sz w:val="28"/>
                <w:lang w:val="fr-FR"/>
              </w:rPr>
              <w:t>Indisponible</w:t>
            </w:r>
          </w:p>
          <w:p w14:paraId="5D8B6F48" w14:textId="608DED51" w:rsidR="00CF0A6A" w:rsidRDefault="00CF0A6A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0317119F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我有假期</w:t>
            </w:r>
          </w:p>
          <w:p w14:paraId="270BBF54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我庆祝</w:t>
            </w:r>
          </w:p>
          <w:p w14:paraId="08B7C6B3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你庆祝</w:t>
            </w:r>
          </w:p>
          <w:p w14:paraId="5E0AA244" w14:textId="0D4E6898" w:rsidR="00EC2784" w:rsidRPr="00EC2784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不可用</w:t>
            </w:r>
            <w:bookmarkStart w:id="0" w:name="_GoBack"/>
            <w:bookmarkEnd w:id="0"/>
          </w:p>
        </w:tc>
      </w:tr>
      <w:tr w:rsidR="00663BD1" w:rsidRPr="00663BD1" w14:paraId="3C53F7B7" w14:textId="77777777" w:rsidTr="006A47BD">
        <w:tc>
          <w:tcPr>
            <w:tcW w:w="6974" w:type="dxa"/>
          </w:tcPr>
          <w:p w14:paraId="2046AD3B" w14:textId="72DB4E86" w:rsidR="00663BD1" w:rsidRPr="00663BD1" w:rsidRDefault="006A47BD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后作业</w:t>
            </w:r>
          </w:p>
        </w:tc>
        <w:tc>
          <w:tcPr>
            <w:tcW w:w="6974" w:type="dxa"/>
          </w:tcPr>
          <w:p w14:paraId="5270615C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21D26888" w14:textId="77777777" w:rsidTr="006A47BD">
        <w:tc>
          <w:tcPr>
            <w:tcW w:w="6974" w:type="dxa"/>
          </w:tcPr>
          <w:p w14:paraId="0E8C0487" w14:textId="7ABFA2A2" w:rsidR="00663BD1" w:rsidRPr="00663BD1" w:rsidRDefault="00663BD1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2C966CA3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6CB6C" w14:textId="77777777" w:rsidR="00B61846" w:rsidRDefault="00B61846" w:rsidP="00AA320E">
      <w:r>
        <w:separator/>
      </w:r>
    </w:p>
  </w:endnote>
  <w:endnote w:type="continuationSeparator" w:id="0">
    <w:p w14:paraId="0AF3AEC5" w14:textId="77777777" w:rsidR="00B61846" w:rsidRDefault="00B61846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72436" w14:textId="77777777" w:rsidR="00B61846" w:rsidRDefault="00B61846" w:rsidP="00AA320E">
      <w:r>
        <w:separator/>
      </w:r>
    </w:p>
  </w:footnote>
  <w:footnote w:type="continuationSeparator" w:id="0">
    <w:p w14:paraId="1860D014" w14:textId="77777777" w:rsidR="00B61846" w:rsidRDefault="00B61846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wUA6LFB0S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33736"/>
    <w:rsid w:val="0059198A"/>
    <w:rsid w:val="005A27E6"/>
    <w:rsid w:val="0066233D"/>
    <w:rsid w:val="00663BD1"/>
    <w:rsid w:val="00664E8C"/>
    <w:rsid w:val="00692551"/>
    <w:rsid w:val="006A47BD"/>
    <w:rsid w:val="006F08E1"/>
    <w:rsid w:val="007C014A"/>
    <w:rsid w:val="007C27E3"/>
    <w:rsid w:val="008A6CCA"/>
    <w:rsid w:val="008B51A8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61846"/>
    <w:rsid w:val="00BD281C"/>
    <w:rsid w:val="00CB3F12"/>
    <w:rsid w:val="00CF0A6A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32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DefaultParagraphFont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1</Pages>
  <Words>15</Words>
  <Characters>9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Microsoft Office User</cp:lastModifiedBy>
  <cp:revision>38</cp:revision>
  <dcterms:created xsi:type="dcterms:W3CDTF">2018-10-17T12:27:00Z</dcterms:created>
  <dcterms:modified xsi:type="dcterms:W3CDTF">2019-01-08T12:27:00Z</dcterms:modified>
</cp:coreProperties>
</file>